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723343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3790977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3400716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3445036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442226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4536246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732292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744307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2925096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3720286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773997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099366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Леонов Владислав Александрович НПМбд-01-21</dc:creator>
  <dc:language>ru-RU</dc:language>
  <cp:keywords/>
  <dcterms:created xsi:type="dcterms:W3CDTF">2022-11-28T08:23:33Z</dcterms:created>
  <dcterms:modified xsi:type="dcterms:W3CDTF">2022-11-28T08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